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21"/>
        <w:gridCol w:w="1421"/>
        <w:gridCol w:w="1421"/>
        <w:gridCol w:w="1421"/>
        <w:gridCol w:w="1422"/>
        <w:gridCol w:w="1422"/>
      </w:tblGrid>
      <w:tr w:rsidR="00121A32" w:rsidTr="00121A32">
        <w:trPr>
          <w:jc w:val="center"/>
        </w:trPr>
        <w:tc>
          <w:tcPr>
            <w:tcW w:w="1421" w:type="dxa"/>
          </w:tcPr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1</w:t>
            </w:r>
          </w:p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List the main events in the story.</w:t>
            </w:r>
          </w:p>
        </w:tc>
        <w:tc>
          <w:tcPr>
            <w:tcW w:w="1421" w:type="dxa"/>
          </w:tcPr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 xml:space="preserve">2 </w:t>
            </w:r>
          </w:p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List the characters from the story and draw a small picture of them.</w:t>
            </w:r>
          </w:p>
        </w:tc>
        <w:tc>
          <w:tcPr>
            <w:tcW w:w="1421" w:type="dxa"/>
          </w:tcPr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3</w:t>
            </w:r>
          </w:p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Make a facts chart or fact file about a character.</w:t>
            </w:r>
          </w:p>
        </w:tc>
        <w:tc>
          <w:tcPr>
            <w:tcW w:w="1421" w:type="dxa"/>
          </w:tcPr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4</w:t>
            </w:r>
          </w:p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Draw a timeline of the events in the story.</w:t>
            </w:r>
          </w:p>
        </w:tc>
        <w:tc>
          <w:tcPr>
            <w:tcW w:w="1422" w:type="dxa"/>
          </w:tcPr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5</w:t>
            </w:r>
          </w:p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Make a list of the main places where the action in the story takes place.</w:t>
            </w:r>
          </w:p>
        </w:tc>
        <w:tc>
          <w:tcPr>
            <w:tcW w:w="1422" w:type="dxa"/>
          </w:tcPr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6</w:t>
            </w:r>
          </w:p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Write an acrostic of the title naming events and characters.</w:t>
            </w:r>
          </w:p>
        </w:tc>
        <w:bookmarkStart w:id="0" w:name="_GoBack"/>
        <w:bookmarkEnd w:id="0"/>
      </w:tr>
      <w:tr w:rsidR="00121A32" w:rsidTr="00121A32">
        <w:trPr>
          <w:jc w:val="center"/>
        </w:trPr>
        <w:tc>
          <w:tcPr>
            <w:tcW w:w="1421" w:type="dxa"/>
          </w:tcPr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7</w:t>
            </w:r>
          </w:p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Using ideas from the text, make a true or false quiz for a friend.</w:t>
            </w:r>
          </w:p>
        </w:tc>
        <w:tc>
          <w:tcPr>
            <w:tcW w:w="1421" w:type="dxa"/>
          </w:tcPr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8</w:t>
            </w:r>
          </w:p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Make a chart showing who did what in the story and when.</w:t>
            </w:r>
          </w:p>
        </w:tc>
        <w:tc>
          <w:tcPr>
            <w:tcW w:w="1421" w:type="dxa"/>
          </w:tcPr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9</w:t>
            </w:r>
          </w:p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Write a summary of the story in no more than 100 words.</w:t>
            </w:r>
          </w:p>
        </w:tc>
        <w:tc>
          <w:tcPr>
            <w:tcW w:w="1421" w:type="dxa"/>
          </w:tcPr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10</w:t>
            </w:r>
          </w:p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Draw a story map illustrating the main character’s feeling.</w:t>
            </w:r>
          </w:p>
        </w:tc>
        <w:tc>
          <w:tcPr>
            <w:tcW w:w="1422" w:type="dxa"/>
          </w:tcPr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11</w:t>
            </w:r>
          </w:p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Write a perform a short play based on the story.</w:t>
            </w:r>
          </w:p>
        </w:tc>
        <w:tc>
          <w:tcPr>
            <w:tcW w:w="1422" w:type="dxa"/>
          </w:tcPr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12</w:t>
            </w:r>
          </w:p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Make a cartoon strip showing the turning point of the story.</w:t>
            </w:r>
          </w:p>
        </w:tc>
      </w:tr>
      <w:tr w:rsidR="00121A32" w:rsidTr="00121A32">
        <w:trPr>
          <w:jc w:val="center"/>
        </w:trPr>
        <w:tc>
          <w:tcPr>
            <w:tcW w:w="1421" w:type="dxa"/>
          </w:tcPr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13</w:t>
            </w:r>
          </w:p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Write a newspaper report of your story from the point of view of a character.</w:t>
            </w:r>
          </w:p>
        </w:tc>
        <w:tc>
          <w:tcPr>
            <w:tcW w:w="1421" w:type="dxa"/>
          </w:tcPr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14</w:t>
            </w:r>
          </w:p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Compare two characters in the story. How are they similar/</w:t>
            </w:r>
          </w:p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 xml:space="preserve">different? </w:t>
            </w:r>
          </w:p>
        </w:tc>
        <w:tc>
          <w:tcPr>
            <w:tcW w:w="1421" w:type="dxa"/>
          </w:tcPr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15</w:t>
            </w:r>
          </w:p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Write a letter to the main character telling them about what others think/ feel about them.</w:t>
            </w:r>
          </w:p>
        </w:tc>
        <w:tc>
          <w:tcPr>
            <w:tcW w:w="1421" w:type="dxa"/>
          </w:tcPr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16</w:t>
            </w:r>
          </w:p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Design a new eye-catching front cover for the story.</w:t>
            </w:r>
          </w:p>
        </w:tc>
        <w:tc>
          <w:tcPr>
            <w:tcW w:w="1422" w:type="dxa"/>
          </w:tcPr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17</w:t>
            </w:r>
          </w:p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 xml:space="preserve">Using speech bubbles, draw a conversation between two characters from the story. </w:t>
            </w:r>
          </w:p>
        </w:tc>
        <w:tc>
          <w:tcPr>
            <w:tcW w:w="1422" w:type="dxa"/>
          </w:tcPr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18</w:t>
            </w:r>
          </w:p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Write an alternative ending to the story.</w:t>
            </w:r>
          </w:p>
        </w:tc>
      </w:tr>
      <w:tr w:rsidR="00121A32" w:rsidTr="00121A32">
        <w:trPr>
          <w:jc w:val="center"/>
        </w:trPr>
        <w:tc>
          <w:tcPr>
            <w:tcW w:w="1421" w:type="dxa"/>
          </w:tcPr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19</w:t>
            </w:r>
          </w:p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Draw a story map showing one of the character’s feelings.</w:t>
            </w:r>
          </w:p>
        </w:tc>
        <w:tc>
          <w:tcPr>
            <w:tcW w:w="1421" w:type="dxa"/>
          </w:tcPr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20</w:t>
            </w:r>
          </w:p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 xml:space="preserve">Make a poster to advertise your book using a clear layout and illustration. </w:t>
            </w:r>
          </w:p>
        </w:tc>
        <w:tc>
          <w:tcPr>
            <w:tcW w:w="1421" w:type="dxa"/>
          </w:tcPr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 xml:space="preserve">21 </w:t>
            </w:r>
          </w:p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Find similes and metaphors in your book and illustrate them</w:t>
            </w:r>
          </w:p>
        </w:tc>
        <w:tc>
          <w:tcPr>
            <w:tcW w:w="1421" w:type="dxa"/>
          </w:tcPr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22</w:t>
            </w:r>
          </w:p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Draw a picture of where the story is set as you imagine it to be from the description in the book</w:t>
            </w:r>
          </w:p>
        </w:tc>
        <w:tc>
          <w:tcPr>
            <w:tcW w:w="1422" w:type="dxa"/>
          </w:tcPr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23</w:t>
            </w:r>
          </w:p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Make word banks of happy and sad words.</w:t>
            </w:r>
          </w:p>
        </w:tc>
        <w:tc>
          <w:tcPr>
            <w:tcW w:w="1422" w:type="dxa"/>
          </w:tcPr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24</w:t>
            </w:r>
          </w:p>
          <w:p w:rsidR="00121A32" w:rsidRPr="00736F55" w:rsidRDefault="00121A32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 xml:space="preserve">Think of a new </w:t>
            </w:r>
            <w:r w:rsidR="00736F55" w:rsidRPr="00736F55">
              <w:rPr>
                <w:sz w:val="20"/>
                <w:szCs w:val="20"/>
              </w:rPr>
              <w:t>title</w:t>
            </w:r>
            <w:r w:rsidRPr="00736F55">
              <w:rPr>
                <w:sz w:val="20"/>
                <w:szCs w:val="20"/>
              </w:rPr>
              <w:t xml:space="preserve"> for </w:t>
            </w:r>
            <w:r w:rsidR="00736F55" w:rsidRPr="00736F55">
              <w:rPr>
                <w:sz w:val="20"/>
                <w:szCs w:val="20"/>
              </w:rPr>
              <w:t>the book and describe why you chose it.</w:t>
            </w:r>
          </w:p>
          <w:p w:rsidR="00736F55" w:rsidRPr="00736F55" w:rsidRDefault="00736F55" w:rsidP="00121A32">
            <w:pPr>
              <w:pStyle w:val="Handwriting"/>
              <w:rPr>
                <w:sz w:val="20"/>
                <w:szCs w:val="20"/>
              </w:rPr>
            </w:pPr>
          </w:p>
        </w:tc>
      </w:tr>
      <w:tr w:rsidR="00121A32" w:rsidTr="00121A32">
        <w:trPr>
          <w:jc w:val="center"/>
        </w:trPr>
        <w:tc>
          <w:tcPr>
            <w:tcW w:w="1421" w:type="dxa"/>
          </w:tcPr>
          <w:p w:rsidR="00121A32" w:rsidRPr="00736F55" w:rsidRDefault="00736F55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25</w:t>
            </w:r>
          </w:p>
          <w:p w:rsidR="00736F55" w:rsidRPr="00736F55" w:rsidRDefault="00736F55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Write a new blurb for the back of your book.</w:t>
            </w:r>
          </w:p>
        </w:tc>
        <w:tc>
          <w:tcPr>
            <w:tcW w:w="1421" w:type="dxa"/>
          </w:tcPr>
          <w:p w:rsidR="00121A32" w:rsidRPr="00736F55" w:rsidRDefault="00736F55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26</w:t>
            </w:r>
          </w:p>
          <w:p w:rsidR="00736F55" w:rsidRPr="00736F55" w:rsidRDefault="00736F55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Write your opinion of an issue in the book.</w:t>
            </w:r>
          </w:p>
        </w:tc>
        <w:tc>
          <w:tcPr>
            <w:tcW w:w="1421" w:type="dxa"/>
          </w:tcPr>
          <w:p w:rsidR="00121A32" w:rsidRPr="00736F55" w:rsidRDefault="00736F55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27</w:t>
            </w:r>
          </w:p>
          <w:p w:rsidR="00736F55" w:rsidRPr="00736F55" w:rsidRDefault="00736F55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Draw a picture of a new friend for a character in the book. What qualities would they need?</w:t>
            </w:r>
          </w:p>
        </w:tc>
        <w:tc>
          <w:tcPr>
            <w:tcW w:w="1421" w:type="dxa"/>
          </w:tcPr>
          <w:p w:rsidR="00121A32" w:rsidRPr="00736F55" w:rsidRDefault="00736F55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28</w:t>
            </w:r>
          </w:p>
          <w:p w:rsidR="00736F55" w:rsidRPr="00736F55" w:rsidRDefault="00736F55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Think of a tricky situation. What would your character do?</w:t>
            </w:r>
          </w:p>
        </w:tc>
        <w:tc>
          <w:tcPr>
            <w:tcW w:w="1422" w:type="dxa"/>
          </w:tcPr>
          <w:p w:rsidR="00121A32" w:rsidRPr="00736F55" w:rsidRDefault="00736F55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 xml:space="preserve">29 </w:t>
            </w:r>
          </w:p>
          <w:p w:rsidR="00736F55" w:rsidRPr="00736F55" w:rsidRDefault="00736F55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Write a review of your story, what was your favourite part?</w:t>
            </w:r>
          </w:p>
          <w:p w:rsidR="00736F55" w:rsidRPr="00736F55" w:rsidRDefault="00736F55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Character?</w:t>
            </w:r>
          </w:p>
          <w:p w:rsidR="00736F55" w:rsidRPr="00736F55" w:rsidRDefault="00736F55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Description?</w:t>
            </w:r>
          </w:p>
        </w:tc>
        <w:tc>
          <w:tcPr>
            <w:tcW w:w="1422" w:type="dxa"/>
          </w:tcPr>
          <w:p w:rsidR="00121A32" w:rsidRPr="00736F55" w:rsidRDefault="00736F55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>30</w:t>
            </w:r>
          </w:p>
          <w:p w:rsidR="00736F55" w:rsidRPr="00736F55" w:rsidRDefault="00736F55" w:rsidP="00121A32">
            <w:pPr>
              <w:pStyle w:val="Handwriting"/>
              <w:rPr>
                <w:sz w:val="20"/>
                <w:szCs w:val="20"/>
              </w:rPr>
            </w:pPr>
            <w:r w:rsidRPr="00736F55">
              <w:rPr>
                <w:sz w:val="20"/>
                <w:szCs w:val="20"/>
              </w:rPr>
              <w:t xml:space="preserve">Find 25 adverbs the author uses in the book and illustrate 5 of them. </w:t>
            </w:r>
          </w:p>
        </w:tc>
      </w:tr>
    </w:tbl>
    <w:p w:rsidR="006E2206" w:rsidRDefault="006E2206"/>
    <w:sectPr w:rsidR="006E2206" w:rsidSect="00736F55">
      <w:pgSz w:w="11906" w:h="16838"/>
      <w:pgMar w:top="568" w:right="1797" w:bottom="851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zNDYxMrAwMTMwNzZX0lEKTi0uzszPAykwrAUAe7KIbCwAAAA="/>
  </w:docVars>
  <w:rsids>
    <w:rsidRoot w:val="00121A32"/>
    <w:rsid w:val="00121A32"/>
    <w:rsid w:val="00195ADF"/>
    <w:rsid w:val="006E2206"/>
    <w:rsid w:val="00736F55"/>
    <w:rsid w:val="007C3839"/>
    <w:rsid w:val="00F83F9B"/>
    <w:rsid w:val="00FA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3C4DA"/>
  <w15:chartTrackingRefBased/>
  <w15:docId w15:val="{139D54B1-888E-4176-8562-E48F3E8D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writing">
    <w:name w:val="Handwriting"/>
    <w:basedOn w:val="NoSpacing"/>
    <w:link w:val="HandwritingChar"/>
    <w:qFormat/>
    <w:rsid w:val="00FA65B3"/>
    <w:rPr>
      <w:rFonts w:ascii="Letter-join Plus 36" w:hAnsi="Letter-join Plus 36"/>
      <w:sz w:val="24"/>
    </w:rPr>
  </w:style>
  <w:style w:type="character" w:customStyle="1" w:styleId="HandwritingChar">
    <w:name w:val="Handwriting Char"/>
    <w:basedOn w:val="DefaultParagraphFont"/>
    <w:link w:val="Handwriting"/>
    <w:rsid w:val="00FA65B3"/>
    <w:rPr>
      <w:rFonts w:ascii="Letter-join Plus 36" w:hAnsi="Letter-join Plus 36"/>
      <w:sz w:val="24"/>
    </w:rPr>
  </w:style>
  <w:style w:type="paragraph" w:styleId="NoSpacing">
    <w:name w:val="No Spacing"/>
    <w:uiPriority w:val="1"/>
    <w:qFormat/>
    <w:rsid w:val="007C3839"/>
    <w:pPr>
      <w:spacing w:after="0" w:line="240" w:lineRule="auto"/>
    </w:pPr>
  </w:style>
  <w:style w:type="paragraph" w:customStyle="1" w:styleId="TimesNewRoman">
    <w:name w:val="Times New Roman"/>
    <w:basedOn w:val="NoSpacing"/>
    <w:link w:val="TimesNewRomanChar"/>
    <w:qFormat/>
    <w:rsid w:val="007C3839"/>
    <w:rPr>
      <w:rFonts w:ascii="Times New Roman" w:hAnsi="Times New Roman"/>
      <w:lang w:val="en-US"/>
    </w:rPr>
  </w:style>
  <w:style w:type="character" w:customStyle="1" w:styleId="TimesNewRomanChar">
    <w:name w:val="Times New Roman Char"/>
    <w:basedOn w:val="DefaultParagraphFont"/>
    <w:link w:val="TimesNewRoman"/>
    <w:rsid w:val="007C3839"/>
    <w:rPr>
      <w:rFonts w:ascii="Times New Roman" w:hAnsi="Times New Roman"/>
      <w:lang w:val="en-US"/>
    </w:rPr>
  </w:style>
  <w:style w:type="table" w:styleId="TableGrid">
    <w:name w:val="Table Grid"/>
    <w:basedOn w:val="TableNormal"/>
    <w:uiPriority w:val="59"/>
    <w:rsid w:val="00121A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82FE21FD</Template>
  <TotalTime>15</TotalTime>
  <Pages>1</Pages>
  <Words>296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aine Smith</dc:creator>
  <cp:keywords/>
  <dc:description/>
  <cp:lastModifiedBy>Madelaine Smith</cp:lastModifiedBy>
  <cp:revision>1</cp:revision>
  <dcterms:created xsi:type="dcterms:W3CDTF">2020-03-26T10:50:00Z</dcterms:created>
  <dcterms:modified xsi:type="dcterms:W3CDTF">2020-03-26T11:05:00Z</dcterms:modified>
</cp:coreProperties>
</file>